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5C2779" w14:textId="77777777" w:rsidR="00F63A80" w:rsidRDefault="00F63A80" w:rsidP="004C2605">
      <w:pPr>
        <w:jc w:val="center"/>
        <w:rPr>
          <w:rFonts w:ascii="Arial" w:hAnsi="Arial"/>
          <w:sz w:val="24"/>
        </w:rPr>
      </w:pPr>
      <w:bookmarkStart w:id="0" w:name="_GoBack"/>
      <w:bookmarkEnd w:id="0"/>
      <w:r>
        <w:rPr>
          <w:rFonts w:ascii="Arial" w:hAnsi="Arial"/>
          <w:noProof/>
          <w:sz w:val="24"/>
        </w:rPr>
        <w:drawing>
          <wp:inline distT="0" distB="0" distL="0" distR="0" wp14:anchorId="140AECCC" wp14:editId="022AF826">
            <wp:extent cx="4724400" cy="200181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H Cover Color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1558" cy="2004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6352B5" w14:textId="77777777" w:rsidR="00F63A80" w:rsidRPr="001B7448" w:rsidRDefault="00F63A80" w:rsidP="004C2605">
      <w:pPr>
        <w:jc w:val="center"/>
        <w:rPr>
          <w:rFonts w:ascii="Arial" w:hAnsi="Arial"/>
          <w:sz w:val="36"/>
          <w:szCs w:val="36"/>
        </w:rPr>
      </w:pPr>
    </w:p>
    <w:p w14:paraId="1368A613" w14:textId="77777777" w:rsidR="008C1315" w:rsidRPr="00A01ECF" w:rsidRDefault="005117F2" w:rsidP="004C2605">
      <w:pPr>
        <w:jc w:val="center"/>
        <w:rPr>
          <w:rFonts w:ascii="Arial" w:hAnsi="Arial"/>
          <w:sz w:val="24"/>
        </w:rPr>
      </w:pPr>
      <w:r>
        <w:rPr>
          <w:rFonts w:ascii="Arial" w:hAnsi="Arial"/>
          <w:sz w:val="24"/>
        </w:rPr>
        <w:t xml:space="preserve">Northeast Ohio Region, </w:t>
      </w:r>
      <w:r w:rsidR="008C1315" w:rsidRPr="00A01ECF">
        <w:rPr>
          <w:rFonts w:ascii="Arial" w:hAnsi="Arial"/>
          <w:sz w:val="24"/>
        </w:rPr>
        <w:t>of the National Federation of the Blind of Ohio</w:t>
      </w:r>
    </w:p>
    <w:p w14:paraId="30B7E2D9" w14:textId="77777777" w:rsidR="008C1315" w:rsidRPr="00A01ECF" w:rsidRDefault="00F63A80" w:rsidP="004C2605">
      <w:pPr>
        <w:jc w:val="center"/>
        <w:rPr>
          <w:rFonts w:ascii="Arial" w:hAnsi="Arial"/>
          <w:sz w:val="24"/>
        </w:rPr>
      </w:pPr>
      <w:r>
        <w:rPr>
          <w:rFonts w:ascii="Arial" w:hAnsi="Arial"/>
          <w:sz w:val="24"/>
        </w:rPr>
        <w:t>partners w</w:t>
      </w:r>
      <w:r w:rsidR="008C1315" w:rsidRPr="00A01ECF">
        <w:rPr>
          <w:rFonts w:ascii="Arial" w:hAnsi="Arial"/>
          <w:sz w:val="24"/>
        </w:rPr>
        <w:t>ith</w:t>
      </w:r>
    </w:p>
    <w:p w14:paraId="19865E4D" w14:textId="77777777" w:rsidR="008C1315" w:rsidRPr="00A01ECF" w:rsidRDefault="008C1315" w:rsidP="004C2605">
      <w:pPr>
        <w:jc w:val="center"/>
        <w:rPr>
          <w:rFonts w:ascii="Arial" w:hAnsi="Arial"/>
          <w:sz w:val="24"/>
        </w:rPr>
      </w:pPr>
      <w:r w:rsidRPr="00A01ECF">
        <w:rPr>
          <w:rFonts w:ascii="Arial" w:hAnsi="Arial"/>
          <w:sz w:val="24"/>
        </w:rPr>
        <w:t>The City of Cleveland Planning Commission</w:t>
      </w:r>
    </w:p>
    <w:p w14:paraId="52DC5DAE" w14:textId="77777777" w:rsidR="008C1315" w:rsidRPr="00A01ECF" w:rsidRDefault="008C1315" w:rsidP="004C2605">
      <w:pPr>
        <w:jc w:val="center"/>
        <w:rPr>
          <w:rFonts w:ascii="Arial" w:hAnsi="Arial"/>
          <w:sz w:val="24"/>
        </w:rPr>
      </w:pPr>
    </w:p>
    <w:p w14:paraId="6B02AE68" w14:textId="0A5AFD51" w:rsidR="00F63A80" w:rsidRPr="00226251" w:rsidRDefault="00F63A80" w:rsidP="00226251">
      <w:pPr>
        <w:jc w:val="center"/>
        <w:rPr>
          <w:rFonts w:ascii="Arial" w:hAnsi="Arial"/>
          <w:sz w:val="24"/>
        </w:rPr>
      </w:pPr>
      <w:r>
        <w:rPr>
          <w:rFonts w:ascii="Arial" w:hAnsi="Arial"/>
          <w:sz w:val="24"/>
        </w:rPr>
        <w:t>t</w:t>
      </w:r>
      <w:r w:rsidR="00226251">
        <w:rPr>
          <w:rFonts w:ascii="Arial" w:hAnsi="Arial"/>
          <w:sz w:val="24"/>
        </w:rPr>
        <w:t>o D</w:t>
      </w:r>
      <w:r w:rsidR="008C1315" w:rsidRPr="00226251">
        <w:rPr>
          <w:rFonts w:ascii="Arial" w:hAnsi="Arial"/>
          <w:sz w:val="24"/>
        </w:rPr>
        <w:t xml:space="preserve">iscuss </w:t>
      </w:r>
      <w:r w:rsidR="00226251" w:rsidRPr="00226251">
        <w:rPr>
          <w:rFonts w:ascii="Arial" w:hAnsi="Arial" w:cs="Arial"/>
          <w:sz w:val="24"/>
          <w:szCs w:val="24"/>
        </w:rPr>
        <w:t>Scooter Information and</w:t>
      </w:r>
      <w:r w:rsidR="001A2AB1" w:rsidRPr="00226251">
        <w:t xml:space="preserve"> </w:t>
      </w:r>
      <w:r w:rsidR="008C1315" w:rsidRPr="00226251">
        <w:rPr>
          <w:rFonts w:ascii="Arial" w:hAnsi="Arial"/>
          <w:sz w:val="24"/>
        </w:rPr>
        <w:t xml:space="preserve">Pedestrian Safety in Cleveland </w:t>
      </w:r>
    </w:p>
    <w:p w14:paraId="60E9AF96" w14:textId="77777777" w:rsidR="008C1315" w:rsidRPr="00A01ECF" w:rsidRDefault="005117F2" w:rsidP="004C2605">
      <w:pPr>
        <w:jc w:val="center"/>
        <w:rPr>
          <w:rFonts w:ascii="Arial" w:hAnsi="Arial"/>
          <w:sz w:val="24"/>
        </w:rPr>
      </w:pPr>
      <w:r w:rsidRPr="00226251">
        <w:rPr>
          <w:rFonts w:ascii="Arial" w:hAnsi="Arial"/>
          <w:sz w:val="24"/>
        </w:rPr>
        <w:t xml:space="preserve">and </w:t>
      </w:r>
      <w:r w:rsidR="00F63A80" w:rsidRPr="00226251">
        <w:rPr>
          <w:rFonts w:ascii="Arial" w:hAnsi="Arial"/>
          <w:sz w:val="24"/>
        </w:rPr>
        <w:t>i</w:t>
      </w:r>
      <w:r w:rsidRPr="00226251">
        <w:rPr>
          <w:rFonts w:ascii="Arial" w:hAnsi="Arial"/>
          <w:sz w:val="24"/>
        </w:rPr>
        <w:t>ts Surrounding Areas</w:t>
      </w:r>
    </w:p>
    <w:p w14:paraId="0001E53D" w14:textId="77777777" w:rsidR="008C1315" w:rsidRPr="00A01ECF" w:rsidRDefault="008C1315" w:rsidP="004C2605">
      <w:pPr>
        <w:jc w:val="center"/>
        <w:rPr>
          <w:rFonts w:ascii="Arial" w:hAnsi="Arial"/>
          <w:sz w:val="24"/>
        </w:rPr>
      </w:pPr>
    </w:p>
    <w:p w14:paraId="63C3FD2C" w14:textId="77777777" w:rsidR="00F63A80" w:rsidRDefault="00C6366C" w:rsidP="004C2605">
      <w:pPr>
        <w:jc w:val="center"/>
        <w:rPr>
          <w:rFonts w:ascii="Arial" w:hAnsi="Arial"/>
          <w:sz w:val="24"/>
        </w:rPr>
      </w:pPr>
      <w:r w:rsidRPr="00A01ECF">
        <w:rPr>
          <w:rFonts w:ascii="Arial" w:hAnsi="Arial"/>
          <w:sz w:val="24"/>
        </w:rPr>
        <w:t>Cleveland City Hall</w:t>
      </w:r>
    </w:p>
    <w:p w14:paraId="70D45AAC" w14:textId="77777777" w:rsidR="008C1315" w:rsidRPr="00A01ECF" w:rsidRDefault="00C6366C" w:rsidP="004C2605">
      <w:pPr>
        <w:jc w:val="center"/>
        <w:rPr>
          <w:rFonts w:ascii="Arial" w:hAnsi="Arial"/>
          <w:sz w:val="24"/>
        </w:rPr>
      </w:pPr>
      <w:r w:rsidRPr="00A01ECF">
        <w:rPr>
          <w:rFonts w:ascii="Arial" w:hAnsi="Arial"/>
          <w:sz w:val="24"/>
        </w:rPr>
        <w:t>601 Lakeside Avenue, Cleveland, Ohio 44114</w:t>
      </w:r>
    </w:p>
    <w:p w14:paraId="1DA77072" w14:textId="77777777" w:rsidR="00C6366C" w:rsidRPr="00A01ECF" w:rsidRDefault="00C6366C" w:rsidP="004C2605">
      <w:pPr>
        <w:jc w:val="center"/>
        <w:rPr>
          <w:rFonts w:ascii="Arial" w:hAnsi="Arial"/>
          <w:sz w:val="24"/>
        </w:rPr>
      </w:pPr>
      <w:r w:rsidRPr="00A01ECF">
        <w:rPr>
          <w:rFonts w:ascii="Arial" w:hAnsi="Arial"/>
          <w:sz w:val="24"/>
        </w:rPr>
        <w:t>December 12, 2019</w:t>
      </w:r>
    </w:p>
    <w:p w14:paraId="3B9197E9" w14:textId="77777777" w:rsidR="00C6366C" w:rsidRPr="00A01ECF" w:rsidRDefault="00C6366C" w:rsidP="004C2605">
      <w:pPr>
        <w:jc w:val="center"/>
        <w:rPr>
          <w:rFonts w:ascii="Arial" w:hAnsi="Arial"/>
          <w:sz w:val="24"/>
        </w:rPr>
      </w:pPr>
      <w:r w:rsidRPr="00A01ECF">
        <w:rPr>
          <w:rFonts w:ascii="Arial" w:hAnsi="Arial"/>
          <w:sz w:val="24"/>
        </w:rPr>
        <w:t xml:space="preserve">4:00 </w:t>
      </w:r>
      <w:r w:rsidR="00F63A80">
        <w:rPr>
          <w:rFonts w:ascii="Arial" w:hAnsi="Arial"/>
          <w:sz w:val="24"/>
        </w:rPr>
        <w:t>p</w:t>
      </w:r>
      <w:r w:rsidRPr="00A01ECF">
        <w:rPr>
          <w:rFonts w:ascii="Arial" w:hAnsi="Arial"/>
          <w:sz w:val="24"/>
        </w:rPr>
        <w:t xml:space="preserve">.m. – 6:00 </w:t>
      </w:r>
      <w:r w:rsidR="00F63A80">
        <w:rPr>
          <w:rFonts w:ascii="Arial" w:hAnsi="Arial"/>
          <w:sz w:val="24"/>
        </w:rPr>
        <w:t>p</w:t>
      </w:r>
      <w:r w:rsidRPr="00A01ECF">
        <w:rPr>
          <w:rFonts w:ascii="Arial" w:hAnsi="Arial"/>
          <w:sz w:val="24"/>
        </w:rPr>
        <w:t>.</w:t>
      </w:r>
      <w:r w:rsidR="00F63A80">
        <w:rPr>
          <w:rFonts w:ascii="Arial" w:hAnsi="Arial"/>
          <w:sz w:val="24"/>
        </w:rPr>
        <w:t>m</w:t>
      </w:r>
      <w:r w:rsidRPr="00A01ECF">
        <w:rPr>
          <w:rFonts w:ascii="Arial" w:hAnsi="Arial"/>
          <w:sz w:val="24"/>
        </w:rPr>
        <w:t>.</w:t>
      </w:r>
    </w:p>
    <w:p w14:paraId="5B7D9EF5" w14:textId="77777777" w:rsidR="00C6366C" w:rsidRPr="00A01ECF" w:rsidRDefault="00C6366C" w:rsidP="004C2605">
      <w:pPr>
        <w:jc w:val="center"/>
        <w:rPr>
          <w:rFonts w:ascii="Arial" w:hAnsi="Arial"/>
          <w:sz w:val="24"/>
        </w:rPr>
      </w:pPr>
    </w:p>
    <w:p w14:paraId="7D480A9F" w14:textId="77777777" w:rsidR="00F63A80" w:rsidRDefault="00F63A80" w:rsidP="00F63A80">
      <w:pPr>
        <w:jc w:val="center"/>
        <w:rPr>
          <w:rFonts w:ascii="Arial" w:hAnsi="Arial"/>
          <w:sz w:val="24"/>
        </w:rPr>
      </w:pPr>
      <w:r w:rsidRPr="00A01ECF">
        <w:rPr>
          <w:rFonts w:ascii="Arial" w:hAnsi="Arial"/>
          <w:sz w:val="24"/>
        </w:rPr>
        <w:t>More information will be forthcoming</w:t>
      </w:r>
      <w:r>
        <w:rPr>
          <w:rFonts w:ascii="Arial" w:hAnsi="Arial"/>
          <w:sz w:val="24"/>
        </w:rPr>
        <w:t>.</w:t>
      </w:r>
    </w:p>
    <w:p w14:paraId="4FCC6BFF" w14:textId="77777777" w:rsidR="00F63A80" w:rsidRDefault="00C6366C" w:rsidP="00F63A80">
      <w:pPr>
        <w:spacing w:line="240" w:lineRule="auto"/>
        <w:jc w:val="center"/>
        <w:rPr>
          <w:rFonts w:ascii="Arial" w:hAnsi="Arial"/>
          <w:sz w:val="24"/>
        </w:rPr>
      </w:pPr>
      <w:r w:rsidRPr="00A01ECF">
        <w:rPr>
          <w:rFonts w:ascii="Arial" w:hAnsi="Arial"/>
          <w:sz w:val="24"/>
        </w:rPr>
        <w:t xml:space="preserve">For questions, contact Suzanne Turner </w:t>
      </w:r>
      <w:r w:rsidR="001A60A0">
        <w:rPr>
          <w:rFonts w:ascii="Arial" w:hAnsi="Arial"/>
          <w:sz w:val="24"/>
        </w:rPr>
        <w:t>at</w:t>
      </w:r>
    </w:p>
    <w:p w14:paraId="705807C0" w14:textId="77777777" w:rsidR="00C6366C" w:rsidRPr="00A01ECF" w:rsidRDefault="00C6366C" w:rsidP="00F63A80">
      <w:pPr>
        <w:spacing w:after="0" w:line="240" w:lineRule="auto"/>
        <w:jc w:val="center"/>
        <w:rPr>
          <w:rFonts w:ascii="Arial" w:hAnsi="Arial"/>
          <w:sz w:val="24"/>
        </w:rPr>
      </w:pPr>
      <w:r w:rsidRPr="00A01ECF">
        <w:rPr>
          <w:rFonts w:ascii="Arial" w:hAnsi="Arial"/>
          <w:sz w:val="24"/>
        </w:rPr>
        <w:t xml:space="preserve">(216) 990-6199 or </w:t>
      </w:r>
      <w:hyperlink r:id="rId7" w:history="1">
        <w:r w:rsidRPr="001A60A0">
          <w:rPr>
            <w:rFonts w:ascii="Arial" w:hAnsi="Arial"/>
            <w:sz w:val="24"/>
            <w:u w:val="single"/>
          </w:rPr>
          <w:t>SMTurner.234@gmail.com</w:t>
        </w:r>
      </w:hyperlink>
    </w:p>
    <w:p w14:paraId="7C2E4316" w14:textId="77777777" w:rsidR="00C6366C" w:rsidRPr="001B7448" w:rsidRDefault="00C6366C" w:rsidP="004C2605">
      <w:pPr>
        <w:jc w:val="center"/>
        <w:rPr>
          <w:rFonts w:ascii="Arial" w:hAnsi="Arial"/>
          <w:sz w:val="36"/>
          <w:szCs w:val="36"/>
        </w:rPr>
      </w:pPr>
    </w:p>
    <w:tbl>
      <w:tblPr>
        <w:tblStyle w:val="TableGrid"/>
        <w:tblW w:w="6930" w:type="dxa"/>
        <w:tblInd w:w="145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40"/>
        <w:gridCol w:w="2520"/>
        <w:gridCol w:w="2070"/>
      </w:tblGrid>
      <w:tr w:rsidR="005C124A" w14:paraId="47D9F8EF" w14:textId="77777777" w:rsidTr="00F56477">
        <w:trPr>
          <w:trHeight w:val="683"/>
        </w:trPr>
        <w:tc>
          <w:tcPr>
            <w:tcW w:w="2340" w:type="dxa"/>
            <w:vAlign w:val="center"/>
          </w:tcPr>
          <w:p w14:paraId="15D0AA64" w14:textId="77777777" w:rsidR="009E38C8" w:rsidRDefault="001F51E2" w:rsidP="005C124A">
            <w:pPr>
              <w:jc w:val="center"/>
              <w:rPr>
                <w:rFonts w:ascii="Arial" w:hAnsi="Arial"/>
                <w:sz w:val="24"/>
              </w:rPr>
            </w:pPr>
            <w:r>
              <w:rPr>
                <w:rFonts w:ascii="Arial" w:hAnsi="Arial"/>
                <w:noProof/>
                <w:sz w:val="24"/>
              </w:rPr>
              <w:drawing>
                <wp:inline distT="0" distB="0" distL="0" distR="0" wp14:anchorId="457E7976" wp14:editId="20066B6E">
                  <wp:extent cx="1152525" cy="1150186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coot5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7538" cy="11551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20" w:type="dxa"/>
            <w:vAlign w:val="center"/>
          </w:tcPr>
          <w:p w14:paraId="01257A80" w14:textId="77777777" w:rsidR="009E38C8" w:rsidRDefault="009E38C8" w:rsidP="005C124A">
            <w:pPr>
              <w:jc w:val="center"/>
              <w:rPr>
                <w:rFonts w:ascii="Arial" w:hAnsi="Arial"/>
                <w:sz w:val="24"/>
              </w:rPr>
            </w:pPr>
            <w:r>
              <w:rPr>
                <w:rFonts w:ascii="Arial" w:hAnsi="Arial"/>
                <w:noProof/>
                <w:sz w:val="24"/>
              </w:rPr>
              <w:drawing>
                <wp:inline distT="0" distB="0" distL="0" distR="0" wp14:anchorId="315410FC" wp14:editId="011C6BF7">
                  <wp:extent cx="1404939" cy="1123950"/>
                  <wp:effectExtent l="0" t="0" r="508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coot3.jp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0836" cy="11286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70" w:type="dxa"/>
            <w:vAlign w:val="center"/>
          </w:tcPr>
          <w:p w14:paraId="15D92E82" w14:textId="77777777" w:rsidR="009E38C8" w:rsidRDefault="009E38C8" w:rsidP="005C124A">
            <w:pPr>
              <w:jc w:val="center"/>
              <w:rPr>
                <w:rFonts w:ascii="Arial" w:hAnsi="Arial"/>
                <w:sz w:val="24"/>
              </w:rPr>
            </w:pPr>
            <w:r>
              <w:rPr>
                <w:rFonts w:ascii="Arial" w:hAnsi="Arial"/>
                <w:noProof/>
                <w:sz w:val="24"/>
              </w:rPr>
              <w:drawing>
                <wp:inline distT="0" distB="0" distL="0" distR="0" wp14:anchorId="3A66A318" wp14:editId="0E8BAAB0">
                  <wp:extent cx="1085850" cy="108585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coot4.jp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5850" cy="1085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02FC7A6" w14:textId="77777777" w:rsidR="00F63A80" w:rsidRDefault="00F63A80" w:rsidP="005C124A">
      <w:pPr>
        <w:rPr>
          <w:rFonts w:ascii="Arial" w:hAnsi="Arial"/>
          <w:sz w:val="24"/>
        </w:rPr>
      </w:pPr>
    </w:p>
    <w:sectPr w:rsidR="00F63A80" w:rsidSect="005C124A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11B54C" w14:textId="77777777" w:rsidR="00881CCD" w:rsidRDefault="00881CCD" w:rsidP="000461FD">
      <w:pPr>
        <w:spacing w:after="0" w:line="240" w:lineRule="auto"/>
      </w:pPr>
      <w:r>
        <w:separator/>
      </w:r>
    </w:p>
  </w:endnote>
  <w:endnote w:type="continuationSeparator" w:id="0">
    <w:p w14:paraId="1BD558AE" w14:textId="77777777" w:rsidR="00881CCD" w:rsidRDefault="00881CCD" w:rsidP="000461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5767E3" w14:textId="77777777" w:rsidR="000461FD" w:rsidRDefault="000461F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F16DA9" w14:textId="77777777" w:rsidR="000461FD" w:rsidRDefault="000461F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8953E0" w14:textId="77777777" w:rsidR="000461FD" w:rsidRDefault="000461F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16CFB8" w14:textId="77777777" w:rsidR="00881CCD" w:rsidRDefault="00881CCD" w:rsidP="000461FD">
      <w:pPr>
        <w:spacing w:after="0" w:line="240" w:lineRule="auto"/>
      </w:pPr>
      <w:r>
        <w:separator/>
      </w:r>
    </w:p>
  </w:footnote>
  <w:footnote w:type="continuationSeparator" w:id="0">
    <w:p w14:paraId="25E9B43E" w14:textId="77777777" w:rsidR="00881CCD" w:rsidRDefault="00881CCD" w:rsidP="000461F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60FA1B" w14:textId="77777777" w:rsidR="000461FD" w:rsidRDefault="000461F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8D3D89" w14:textId="77777777" w:rsidR="000461FD" w:rsidRDefault="000461F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4801DD" w14:textId="77777777" w:rsidR="000461FD" w:rsidRDefault="000461F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0MTQ1NjU1NzQwsDBV0lEKTi0uzszPAykwrAUAxDAaZCwAAAA="/>
  </w:docVars>
  <w:rsids>
    <w:rsidRoot w:val="000461FD"/>
    <w:rsid w:val="000046A4"/>
    <w:rsid w:val="0001073D"/>
    <w:rsid w:val="00012696"/>
    <w:rsid w:val="0001465F"/>
    <w:rsid w:val="00043823"/>
    <w:rsid w:val="000461FD"/>
    <w:rsid w:val="00047217"/>
    <w:rsid w:val="00047B5F"/>
    <w:rsid w:val="00057FC7"/>
    <w:rsid w:val="00064C61"/>
    <w:rsid w:val="00074732"/>
    <w:rsid w:val="000B4157"/>
    <w:rsid w:val="000C4E8E"/>
    <w:rsid w:val="000E5A7E"/>
    <w:rsid w:val="000F0B27"/>
    <w:rsid w:val="00102BFF"/>
    <w:rsid w:val="00114C7D"/>
    <w:rsid w:val="00121FC2"/>
    <w:rsid w:val="00127094"/>
    <w:rsid w:val="00127201"/>
    <w:rsid w:val="001341DF"/>
    <w:rsid w:val="0013478A"/>
    <w:rsid w:val="00136AC9"/>
    <w:rsid w:val="00146DEC"/>
    <w:rsid w:val="00191E1A"/>
    <w:rsid w:val="001A25B5"/>
    <w:rsid w:val="001A2AB1"/>
    <w:rsid w:val="001A60A0"/>
    <w:rsid w:val="001B71FE"/>
    <w:rsid w:val="001B7448"/>
    <w:rsid w:val="001C288B"/>
    <w:rsid w:val="001D6AC8"/>
    <w:rsid w:val="001E179E"/>
    <w:rsid w:val="001F0DFE"/>
    <w:rsid w:val="001F51E2"/>
    <w:rsid w:val="0020048E"/>
    <w:rsid w:val="00203AA4"/>
    <w:rsid w:val="002122DF"/>
    <w:rsid w:val="0022391E"/>
    <w:rsid w:val="00226251"/>
    <w:rsid w:val="00233E94"/>
    <w:rsid w:val="0027062F"/>
    <w:rsid w:val="0027612C"/>
    <w:rsid w:val="0028685D"/>
    <w:rsid w:val="002E3D8E"/>
    <w:rsid w:val="00305FC3"/>
    <w:rsid w:val="00306EAC"/>
    <w:rsid w:val="00310DCE"/>
    <w:rsid w:val="00324B61"/>
    <w:rsid w:val="0034552F"/>
    <w:rsid w:val="003515A9"/>
    <w:rsid w:val="00355283"/>
    <w:rsid w:val="00361A96"/>
    <w:rsid w:val="00362BBE"/>
    <w:rsid w:val="00363FFB"/>
    <w:rsid w:val="00367FFA"/>
    <w:rsid w:val="00374176"/>
    <w:rsid w:val="00374D05"/>
    <w:rsid w:val="00381F2E"/>
    <w:rsid w:val="00382AEE"/>
    <w:rsid w:val="00394E63"/>
    <w:rsid w:val="003A0E8D"/>
    <w:rsid w:val="003B27EE"/>
    <w:rsid w:val="003B5834"/>
    <w:rsid w:val="003E41BB"/>
    <w:rsid w:val="003F0223"/>
    <w:rsid w:val="003F0948"/>
    <w:rsid w:val="003F0D23"/>
    <w:rsid w:val="003F128C"/>
    <w:rsid w:val="003F38E4"/>
    <w:rsid w:val="00403E1D"/>
    <w:rsid w:val="00434088"/>
    <w:rsid w:val="004412A8"/>
    <w:rsid w:val="00465FEA"/>
    <w:rsid w:val="0046644D"/>
    <w:rsid w:val="00485F03"/>
    <w:rsid w:val="004B0B52"/>
    <w:rsid w:val="004C2605"/>
    <w:rsid w:val="004C2FE9"/>
    <w:rsid w:val="004E0E50"/>
    <w:rsid w:val="004F4DAD"/>
    <w:rsid w:val="005117F2"/>
    <w:rsid w:val="00512F1F"/>
    <w:rsid w:val="00514221"/>
    <w:rsid w:val="00516B7E"/>
    <w:rsid w:val="00525A65"/>
    <w:rsid w:val="0054039C"/>
    <w:rsid w:val="00552DAC"/>
    <w:rsid w:val="005865BF"/>
    <w:rsid w:val="005A4BED"/>
    <w:rsid w:val="005C124A"/>
    <w:rsid w:val="005C33C9"/>
    <w:rsid w:val="005D3FF6"/>
    <w:rsid w:val="005D7F90"/>
    <w:rsid w:val="005F72F8"/>
    <w:rsid w:val="00600C05"/>
    <w:rsid w:val="00610243"/>
    <w:rsid w:val="006201BF"/>
    <w:rsid w:val="006206DB"/>
    <w:rsid w:val="00621C9D"/>
    <w:rsid w:val="00637EBC"/>
    <w:rsid w:val="00653061"/>
    <w:rsid w:val="00653EBD"/>
    <w:rsid w:val="006600FC"/>
    <w:rsid w:val="00663819"/>
    <w:rsid w:val="00664BF3"/>
    <w:rsid w:val="00670D99"/>
    <w:rsid w:val="00671E98"/>
    <w:rsid w:val="006752CC"/>
    <w:rsid w:val="00684D18"/>
    <w:rsid w:val="006A2F14"/>
    <w:rsid w:val="006A31DA"/>
    <w:rsid w:val="006A4FC8"/>
    <w:rsid w:val="006A60EE"/>
    <w:rsid w:val="006C76F4"/>
    <w:rsid w:val="0071217F"/>
    <w:rsid w:val="0074655D"/>
    <w:rsid w:val="0075127F"/>
    <w:rsid w:val="00770406"/>
    <w:rsid w:val="007708B6"/>
    <w:rsid w:val="007A0CBE"/>
    <w:rsid w:val="007A284F"/>
    <w:rsid w:val="007B6B79"/>
    <w:rsid w:val="007C0B92"/>
    <w:rsid w:val="007E0AE4"/>
    <w:rsid w:val="00803367"/>
    <w:rsid w:val="00804109"/>
    <w:rsid w:val="00805B73"/>
    <w:rsid w:val="00811B06"/>
    <w:rsid w:val="00826417"/>
    <w:rsid w:val="00826552"/>
    <w:rsid w:val="00830F0C"/>
    <w:rsid w:val="0083361E"/>
    <w:rsid w:val="008410F9"/>
    <w:rsid w:val="008469BD"/>
    <w:rsid w:val="00851C16"/>
    <w:rsid w:val="00857141"/>
    <w:rsid w:val="00860EAF"/>
    <w:rsid w:val="00861470"/>
    <w:rsid w:val="00867F39"/>
    <w:rsid w:val="00881CCD"/>
    <w:rsid w:val="008911C3"/>
    <w:rsid w:val="008A2D67"/>
    <w:rsid w:val="008A6D82"/>
    <w:rsid w:val="008B0D44"/>
    <w:rsid w:val="008B3035"/>
    <w:rsid w:val="008C1315"/>
    <w:rsid w:val="008C4F39"/>
    <w:rsid w:val="008D338C"/>
    <w:rsid w:val="008F0496"/>
    <w:rsid w:val="0090429C"/>
    <w:rsid w:val="00913234"/>
    <w:rsid w:val="00922485"/>
    <w:rsid w:val="00930944"/>
    <w:rsid w:val="00933B4A"/>
    <w:rsid w:val="00955426"/>
    <w:rsid w:val="00967034"/>
    <w:rsid w:val="00973BC4"/>
    <w:rsid w:val="009751B0"/>
    <w:rsid w:val="00980E89"/>
    <w:rsid w:val="009924A7"/>
    <w:rsid w:val="009A6DE2"/>
    <w:rsid w:val="009B6927"/>
    <w:rsid w:val="009C6B35"/>
    <w:rsid w:val="009D031A"/>
    <w:rsid w:val="009D046F"/>
    <w:rsid w:val="009D1D6A"/>
    <w:rsid w:val="009E38C8"/>
    <w:rsid w:val="00A01ECF"/>
    <w:rsid w:val="00A02D79"/>
    <w:rsid w:val="00A5251E"/>
    <w:rsid w:val="00A57C2D"/>
    <w:rsid w:val="00A631CF"/>
    <w:rsid w:val="00A715F6"/>
    <w:rsid w:val="00AA131F"/>
    <w:rsid w:val="00AB5703"/>
    <w:rsid w:val="00AD12AB"/>
    <w:rsid w:val="00AD29D4"/>
    <w:rsid w:val="00AD515C"/>
    <w:rsid w:val="00AD6FEB"/>
    <w:rsid w:val="00AE1D80"/>
    <w:rsid w:val="00B358F6"/>
    <w:rsid w:val="00B518E0"/>
    <w:rsid w:val="00B62292"/>
    <w:rsid w:val="00B6465E"/>
    <w:rsid w:val="00B75DC3"/>
    <w:rsid w:val="00B8080F"/>
    <w:rsid w:val="00B95C9B"/>
    <w:rsid w:val="00BC28FE"/>
    <w:rsid w:val="00BC7BC0"/>
    <w:rsid w:val="00BD151A"/>
    <w:rsid w:val="00BD18EE"/>
    <w:rsid w:val="00C05294"/>
    <w:rsid w:val="00C11257"/>
    <w:rsid w:val="00C15FCF"/>
    <w:rsid w:val="00C20E6F"/>
    <w:rsid w:val="00C22E06"/>
    <w:rsid w:val="00C32EC8"/>
    <w:rsid w:val="00C446A3"/>
    <w:rsid w:val="00C536BC"/>
    <w:rsid w:val="00C6366C"/>
    <w:rsid w:val="00CA3172"/>
    <w:rsid w:val="00CA6F6E"/>
    <w:rsid w:val="00CC18E6"/>
    <w:rsid w:val="00CF1D51"/>
    <w:rsid w:val="00CF4AE5"/>
    <w:rsid w:val="00D13CA5"/>
    <w:rsid w:val="00D16D49"/>
    <w:rsid w:val="00D224D1"/>
    <w:rsid w:val="00D37903"/>
    <w:rsid w:val="00D738CB"/>
    <w:rsid w:val="00D9358B"/>
    <w:rsid w:val="00DA6689"/>
    <w:rsid w:val="00DB56C1"/>
    <w:rsid w:val="00DB5740"/>
    <w:rsid w:val="00DC6140"/>
    <w:rsid w:val="00DC7AE9"/>
    <w:rsid w:val="00DD233F"/>
    <w:rsid w:val="00DD3AE6"/>
    <w:rsid w:val="00E061F6"/>
    <w:rsid w:val="00E115D2"/>
    <w:rsid w:val="00E127C1"/>
    <w:rsid w:val="00E1555D"/>
    <w:rsid w:val="00E216C0"/>
    <w:rsid w:val="00E31B16"/>
    <w:rsid w:val="00E50FD3"/>
    <w:rsid w:val="00E5558D"/>
    <w:rsid w:val="00EA127E"/>
    <w:rsid w:val="00EA1660"/>
    <w:rsid w:val="00EA195C"/>
    <w:rsid w:val="00EA70C6"/>
    <w:rsid w:val="00EB4FEE"/>
    <w:rsid w:val="00EC0C0A"/>
    <w:rsid w:val="00EC2A3C"/>
    <w:rsid w:val="00EC759B"/>
    <w:rsid w:val="00ED02A1"/>
    <w:rsid w:val="00F02168"/>
    <w:rsid w:val="00F2432C"/>
    <w:rsid w:val="00F3041D"/>
    <w:rsid w:val="00F34531"/>
    <w:rsid w:val="00F36466"/>
    <w:rsid w:val="00F367AA"/>
    <w:rsid w:val="00F40711"/>
    <w:rsid w:val="00F5456F"/>
    <w:rsid w:val="00F56477"/>
    <w:rsid w:val="00F63A80"/>
    <w:rsid w:val="00F67CA8"/>
    <w:rsid w:val="00F95EBD"/>
    <w:rsid w:val="00F95FD7"/>
    <w:rsid w:val="00FB4E7E"/>
    <w:rsid w:val="00FB596A"/>
    <w:rsid w:val="00FC0FD2"/>
    <w:rsid w:val="00FE732C"/>
    <w:rsid w:val="00FF061D"/>
    <w:rsid w:val="00FF4FBA"/>
    <w:rsid w:val="00FF7D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BFFD05"/>
  <w15:docId w15:val="{77B721EF-6B15-4A60-8522-0ECE0DE775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461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61FD"/>
  </w:style>
  <w:style w:type="paragraph" w:styleId="Footer">
    <w:name w:val="footer"/>
    <w:basedOn w:val="Normal"/>
    <w:link w:val="FooterChar"/>
    <w:uiPriority w:val="99"/>
    <w:unhideWhenUsed/>
    <w:rsid w:val="000461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61FD"/>
  </w:style>
  <w:style w:type="character" w:styleId="Hyperlink">
    <w:name w:val="Hyperlink"/>
    <w:basedOn w:val="DefaultParagraphFont"/>
    <w:uiPriority w:val="99"/>
    <w:unhideWhenUsed/>
    <w:rsid w:val="00C6366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6366C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63A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3A8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9E38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mailto:SMTurner.234@gmail.com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footer" Target="footer3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5" Type="http://schemas.openxmlformats.org/officeDocument/2006/relationships/header" Target="header3.xml"/><Relationship Id="rId10" Type="http://schemas.openxmlformats.org/officeDocument/2006/relationships/image" Target="media/image4.jpeg"/><Relationship Id="rId4" Type="http://schemas.openxmlformats.org/officeDocument/2006/relationships/footnotes" Target="footnotes.xml"/><Relationship Id="rId9" Type="http://schemas.openxmlformats.org/officeDocument/2006/relationships/image" Target="media/image3.jpe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5</Words>
  <Characters>42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zanne</dc:creator>
  <cp:lastModifiedBy>Suzanne</cp:lastModifiedBy>
  <cp:revision>2</cp:revision>
  <dcterms:created xsi:type="dcterms:W3CDTF">2019-11-13T19:02:00Z</dcterms:created>
  <dcterms:modified xsi:type="dcterms:W3CDTF">2019-11-13T19:02:00Z</dcterms:modified>
</cp:coreProperties>
</file>